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0" w:name="Xa67deb7b6a709e5cfa029ee258744f061552155"/>
    <w:p>
      <w:pPr>
        <w:pStyle w:val="Heading1"/>
      </w:pPr>
      <w:r>
        <w:t xml:space="preserve">Internship Application Letter for Journalist Position</w:t>
      </w:r>
    </w:p>
    <w:p>
      <w:pPr>
        <w:pStyle w:val="FirstParagraph"/>
      </w:pPr>
      <w:r>
        <w:t xml:space="preserve">Seeking Opportunity in Brazil's Political Capital - Brasília</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Media Organization Name]</w:t>
      </w:r>
      <w:r>
        <w:br/>
      </w:r>
      <w:r>
        <w:t xml:space="preserve">Rua das Artes, nº 100</w:t>
      </w:r>
      <w:r>
        <w:br/>
      </w:r>
      <w:r>
        <w:t xml:space="preserve">Asa Sul, Brasília - DF</w:t>
      </w:r>
      <w:r>
        <w:br/>
      </w:r>
      <w:r>
        <w:t xml:space="preserve">Brazil</w:t>
      </w:r>
    </w:p>
    <w:p>
      <w:pPr>
        <w:pStyle w:val="BodyText"/>
      </w:pPr>
      <w:r>
        <w:t xml:space="preserve">Subject: Application for Journalism Internship at Your Esteemed Media Organization in Brazil Brasília</w:t>
      </w:r>
    </w:p>
    <w:p>
      <w:pPr>
        <w:pStyle w:val="BodyText"/>
      </w:pPr>
      <w:r>
        <w:t xml:space="preserve">Dear Hiring Manager,</w:t>
      </w:r>
    </w:p>
    <w:p>
      <w:pPr>
        <w:pStyle w:val="BodyText"/>
      </w:pPr>
      <w:r>
        <w:t xml:space="preserve">I am writing to express my profound enthusiasm for the Journalism Internship position at your distinguished media organization in Brazil Brasília, as advertised on [Platform/Website Name]. As a dedicated journalism student at Universidade de Brasília (UnB) with an unwavering commitment to ethical storytelling and political reporting, I have long admired your organization's impactful coverage of national affairs from the heart of Brazil's democratic capital. This internship represents not merely a professional opportunity, but a crucial step toward my aspiration to become a journalist who serves as an informed bridge between Brazil's complex political landscape and its diverse citizenry.</w:t>
      </w:r>
    </w:p>
    <w:p>
      <w:pPr>
        <w:pStyle w:val="BodyText"/>
      </w:pPr>
      <w:r>
        <w:t xml:space="preserve">Having grown up in Brasília, I have witnessed firsthand how the city functions as Brazil's pulsating political nucleus. From the iconic National Congress building to the bustling corridors of government ministries, I have absorbed the intricate dynamics that shape national policy. This intimate familiarity with Brasília's institutional architecture—coupled with my academic rigor at UnB’s School of Communication and Arts—has equipped me with a unique perspective on how journalism can illuminate governance for citizens. My coursework in Political Journalism (2023) and Digital Media Strategies (2024) directly aligns with your organization's focus on investigative reporting, particularly regarding federal policy impacts across Brazil’s 5,570 municipalities.</w:t>
      </w:r>
    </w:p>
    <w:p>
      <w:pPr>
        <w:pStyle w:val="BodyText"/>
      </w:pPr>
      <w:r>
        <w:t xml:space="preserve">My practical experience reinforces this theoretical foundation. As a contributing writer for the UnB Student Press in 2023, I produced 18 in-depth articles covering municipal elections in Brasília's satellite cities—topics often overlooked by major outlets. One investigative piece on infrastructure delays in Taguatinga (a federal district neighborhood) was cited by local council members and prompted a government response within weeks. Additionally, I completed a summer internship with</w:t>
      </w:r>
      <w:r>
        <w:t xml:space="preserve"> </w:t>
      </w:r>
      <w:r>
        <w:rPr>
          <w:iCs/>
          <w:i/>
        </w:rPr>
        <w:t xml:space="preserve">O Tempo</w:t>
      </w:r>
      <w:r>
        <w:t xml:space="preserve"> </w:t>
      </w:r>
      <w:r>
        <w:t xml:space="preserve">newspaper in Belo Horizonte, where I researched economic policy narratives for their "State of the Nation" series. This experience taught me to navigate complex bureaucratic information while maintaining journalistic integrity—a skill essential for covering Brasília's intricate political ecosystem.</w:t>
      </w:r>
    </w:p>
    <w:p>
      <w:pPr>
        <w:pStyle w:val="BodyText"/>
      </w:pPr>
      <w:r>
        <w:t xml:space="preserve">What particularly excites me about this opportunity is your organization’s pioneering work in multimedia storytelling. The recent "Brasília Diário" podcast series on federal budget allocation resonated deeply with me, as it demonstrated how modern journalism can transform technical policy documents into compelling narratives for the public. I am eager to contribute to such innovative projects, leveraging my proficiency in Adobe Premiere Pro (certified), data visualization tools (Tableau), and social media analytics—skills I’ve honed through UnB’s Digital Storytelling Lab. My fluency in Portuguese (native) and English (C1 level) further positions me to assist with international coverage of Brazil’s foreign policy initiatives, a critical area for your global audience.</w:t>
      </w:r>
    </w:p>
    <w:p>
      <w:pPr>
        <w:pStyle w:val="BodyText"/>
      </w:pPr>
      <w:r>
        <w:t xml:space="preserve">Brasília holds a special significance in Brazilian journalism history—it is where pivotal democratic transitions unfolded, from the 1980s redemocratization to today’s constitutional debates. This internship would allow me to learn from seasoned professionals who have witnessed these transformations firsthand. I am particularly inspired by your coverage of the 2023 National Security Council meetings, which exemplified how on-the-ground reporting can clarify executive branch decision-making for citizens nationwide. Your organization’s commitment to transparency in Brazil Brasília’s corridors of power is precisely why I believe my academic background and local insights would add immediate value.</w:t>
      </w:r>
    </w:p>
    <w:p>
      <w:pPr>
        <w:pStyle w:val="BodyText"/>
      </w:pPr>
      <w:r>
        <w:t xml:space="preserve">I recognize that a Journalism Internship at your establishment demands rigorous dedication. My academic schedule (50-hour weekly course load) is fully adaptable to internship hours, and I am prepared to work flexibly during key coverage periods such as budget debates or presidential summits. Beyond technical skills, I bring the cultural empathy essential for navigating Brasília’s diverse communities—from traditional neighborhoods like Parque da Cidade to modern tech hubs like Taguatinga Sul. My prior work with the NGO "Cidadania Ativa" taught me to listen actively across socioeconomic divides, a practice that ensures balanced reporting in Brazil’s increasingly polarized media environment.</w:t>
      </w:r>
    </w:p>
    <w:p>
      <w:pPr>
        <w:pStyle w:val="BodyText"/>
      </w:pPr>
      <w:r>
        <w:t xml:space="preserve">As a lifelong resident of Brasília who has witnessed its evolution from an idealized political experiment to a dynamic metropolis, I understand that effective journalism here requires more than just reporting facts—it demands contextual understanding. My goal is not merely to observe Brasília’s political theater but to illuminate its human dimensions through stories that reveal how policy changes touch individual lives. I am confident that my blend of academic preparation, hands-on experience in the Brazilian media landscape, and deep connection to this city will enable me to contribute meaningfully from day one.</w:t>
      </w:r>
    </w:p>
    <w:p>
      <w:pPr>
        <w:pStyle w:val="BodyText"/>
      </w:pPr>
      <w:r>
        <w:t xml:space="preserve">Thank you for considering my application as part of your next generation of journalism talent in Brazil Brasília. I have attached my resume and writing portfolio showcasing samples relevant to federal policy coverage. I welcome the opportunity to discuss how my skills align with your organization’s mission during an interview at your convenience. My availability for a conversation is flexible, including evenings and weekends, to accommodate your editorial calendar.</w:t>
      </w:r>
    </w:p>
    <w:p>
      <w:pPr>
        <w:pStyle w:val="BodyText"/>
      </w:pPr>
      <w:r>
        <w:t xml:space="preserve">Sincerely,</w:t>
      </w:r>
    </w:p>
    <w:p>
      <w:pPr>
        <w:pStyle w:val="BodyText"/>
      </w:pPr>
      <w:r>
        <w:t xml:space="preserve">Your Full Name</w:t>
      </w:r>
    </w:p>
    <w:p>
      <w:pPr>
        <w:pStyle w:val="BodyText"/>
      </w:pPr>
      <w:r>
        <w:t xml:space="preserve">Journalism Student | Universidade de Brasília</w:t>
      </w:r>
    </w:p>
    <w:p>
      <w:pPr>
        <w:pStyle w:val="BodyText"/>
      </w:pPr>
      <w:r>
        <w:t xml:space="preserve">This Internship Application Letter was crafted specifically for a Journalist position in Brazil Brasília, emphasizing local expertise and nation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6-07-23T08:05:25Z</dcterms:created>
  <dcterms:modified xsi:type="dcterms:W3CDTF">2026-07-23T08:05:25Z</dcterms:modified>
</cp:coreProperties>
</file>

<file path=docProps/custom.xml><?xml version="1.0" encoding="utf-8"?>
<Properties xmlns="http://schemas.openxmlformats.org/officeDocument/2006/custom-properties" xmlns:vt="http://schemas.openxmlformats.org/officeDocument/2006/docPropsVTypes"/>
</file>